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Николай</w:t>
      </w:r>
      <w:r>
        <w:t xml:space="preserve"> </w:t>
      </w:r>
      <w:r>
        <w:t xml:space="preserve">Рыбал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920335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0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966636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3119634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3183250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3269113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9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3296435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3274255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4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3242189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2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3282461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3647705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7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3932097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2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3097217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7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886704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6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906796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6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289277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9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359590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9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3244655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3240809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0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3253332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3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3241654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1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3269113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9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3247311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7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3268087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3236768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6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3255004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Николай Рыбалко</dc:creator>
  <dc:language>ru-RU</dc:language>
  <cp:keywords/>
  <dcterms:created xsi:type="dcterms:W3CDTF">2024-03-26T08:17:17Z</dcterms:created>
  <dcterms:modified xsi:type="dcterms:W3CDTF">2024-03-26T08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